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87977, Number Passed Filter: 128537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2-10-19T14:58:11Z</dcterms:created>
  <dcterms:modified xsi:type="dcterms:W3CDTF">2022-10-19T14: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